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9B281" w14:textId="6A742D5F" w:rsidR="00B6376B" w:rsidRDefault="0085096E" w:rsidP="00B6376B">
      <w:pPr>
        <w:pStyle w:val="BodyText"/>
        <w:rPr>
          <w:rFonts w:ascii="Times New Roman"/>
        </w:rPr>
      </w:pPr>
      <w:r>
        <w:rPr>
          <w:noProof/>
        </w:rPr>
        <mc:AlternateContent>
          <mc:Choice Requires="wps">
            <w:drawing>
              <wp:anchor distT="0" distB="0" distL="114300" distR="114300" simplePos="0" relativeHeight="251663360" behindDoc="1" locked="0" layoutInCell="1" allowOverlap="1" wp14:anchorId="6CCDD7DC" wp14:editId="5CF26528">
                <wp:simplePos x="0" y="0"/>
                <wp:positionH relativeFrom="page">
                  <wp:posOffset>686435</wp:posOffset>
                </wp:positionH>
                <wp:positionV relativeFrom="paragraph">
                  <wp:posOffset>-4445</wp:posOffset>
                </wp:positionV>
                <wp:extent cx="6129655" cy="2277110"/>
                <wp:effectExtent l="635" t="0" r="3810" b="63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C9142" id="Freeform: Shape 3" o:spid="_x0000_s1026" style="position:absolute;margin-left:54.05pt;margin-top:-.35pt;width:482.65pt;height:179.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page"/>
              </v:shape>
            </w:pict>
          </mc:Fallback>
        </mc:AlternateContent>
      </w:r>
    </w:p>
    <w:p w14:paraId="0E01C47A" w14:textId="77777777" w:rsidR="00B6376B" w:rsidRDefault="00B6376B" w:rsidP="00B6376B">
      <w:pPr>
        <w:pStyle w:val="BodyText"/>
        <w:rPr>
          <w:rFonts w:ascii="Times New Roman"/>
        </w:rPr>
      </w:pPr>
    </w:p>
    <w:p w14:paraId="74DB25FA" w14:textId="77777777" w:rsidR="00B6376B" w:rsidRDefault="00B6376B" w:rsidP="00B6376B">
      <w:pPr>
        <w:pStyle w:val="BodyText"/>
        <w:rPr>
          <w:rFonts w:ascii="Times New Roman"/>
        </w:rPr>
      </w:pPr>
    </w:p>
    <w:p w14:paraId="164CE7BA" w14:textId="77777777" w:rsidR="00B6376B" w:rsidRDefault="00B6376B" w:rsidP="00B6376B">
      <w:pPr>
        <w:pStyle w:val="BodyText"/>
        <w:rPr>
          <w:rFonts w:ascii="Times New Roman"/>
        </w:rPr>
      </w:pPr>
    </w:p>
    <w:p w14:paraId="1F628072" w14:textId="77777777" w:rsidR="00B6376B" w:rsidRDefault="00B6376B" w:rsidP="00B6376B">
      <w:pPr>
        <w:pStyle w:val="BodyText"/>
        <w:rPr>
          <w:rFonts w:ascii="Times New Roman"/>
        </w:rPr>
      </w:pPr>
    </w:p>
    <w:p w14:paraId="20E65FE5" w14:textId="77777777" w:rsidR="00B6376B" w:rsidRDefault="00B6376B" w:rsidP="00B6376B">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B6376B" w14:paraId="171EE381" w14:textId="77777777" w:rsidTr="00300357">
        <w:trPr>
          <w:trHeight w:val="1599"/>
        </w:trPr>
        <w:tc>
          <w:tcPr>
            <w:tcW w:w="3099" w:type="dxa"/>
          </w:tcPr>
          <w:p w14:paraId="40F99CCC" w14:textId="77777777" w:rsidR="00B6376B" w:rsidRDefault="00B6376B" w:rsidP="00300357">
            <w:pPr>
              <w:pStyle w:val="TableParagraph"/>
              <w:rPr>
                <w:sz w:val="26"/>
              </w:rPr>
            </w:pPr>
            <w:r>
              <w:rPr>
                <w:noProof/>
              </w:rPr>
              <w:drawing>
                <wp:anchor distT="0" distB="0" distL="0" distR="0" simplePos="0" relativeHeight="251662336" behindDoc="0" locked="0" layoutInCell="1" allowOverlap="1" wp14:anchorId="3A438992" wp14:editId="4C0166B4">
                  <wp:simplePos x="0" y="0"/>
                  <wp:positionH relativeFrom="page">
                    <wp:posOffset>111760</wp:posOffset>
                  </wp:positionH>
                  <wp:positionV relativeFrom="paragraph">
                    <wp:posOffset>-695960</wp:posOffset>
                  </wp:positionV>
                  <wp:extent cx="1324700" cy="1337158"/>
                  <wp:effectExtent l="0" t="0" r="0" b="0"/>
                  <wp:wrapNone/>
                  <wp:docPr id="4"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2" cstate="print"/>
                          <a:stretch>
                            <a:fillRect/>
                          </a:stretch>
                        </pic:blipFill>
                        <pic:spPr>
                          <a:xfrm>
                            <a:off x="0" y="0"/>
                            <a:ext cx="1324700" cy="1337158"/>
                          </a:xfrm>
                          <a:prstGeom prst="rect">
                            <a:avLst/>
                          </a:prstGeom>
                        </pic:spPr>
                      </pic:pic>
                    </a:graphicData>
                  </a:graphic>
                </wp:anchor>
              </w:drawing>
            </w:r>
          </w:p>
          <w:p w14:paraId="43011853" w14:textId="77777777" w:rsidR="00B6376B" w:rsidRDefault="00B6376B" w:rsidP="00300357">
            <w:pPr>
              <w:pStyle w:val="TableParagraph"/>
              <w:rPr>
                <w:sz w:val="26"/>
              </w:rPr>
            </w:pPr>
          </w:p>
          <w:p w14:paraId="1C0EF64E" w14:textId="77777777" w:rsidR="00B6376B" w:rsidRDefault="00B6376B" w:rsidP="00300357">
            <w:pPr>
              <w:pStyle w:val="TableParagraph"/>
              <w:rPr>
                <w:sz w:val="26"/>
              </w:rPr>
            </w:pPr>
          </w:p>
          <w:p w14:paraId="050BD320" w14:textId="77777777" w:rsidR="00B6376B" w:rsidRDefault="00B6376B" w:rsidP="00300357">
            <w:pPr>
              <w:pStyle w:val="TableParagraph"/>
              <w:spacing w:before="1"/>
              <w:rPr>
                <w:sz w:val="37"/>
              </w:rPr>
            </w:pPr>
          </w:p>
          <w:p w14:paraId="31AF1C5C" w14:textId="77777777" w:rsidR="00B6376B" w:rsidRDefault="00B6376B" w:rsidP="00300357">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25DFD5EE" w14:textId="6D412C18" w:rsidR="00B6376B" w:rsidRDefault="00B6376B" w:rsidP="00300357">
            <w:pPr>
              <w:pStyle w:val="TableParagraph"/>
              <w:spacing w:before="1"/>
              <w:jc w:val="center"/>
              <w:rPr>
                <w:rFonts w:ascii="Verdana"/>
                <w:b/>
                <w:sz w:val="40"/>
              </w:rPr>
            </w:pPr>
            <w:r>
              <w:rPr>
                <w:rFonts w:ascii="Verdana"/>
                <w:b/>
                <w:sz w:val="40"/>
              </w:rPr>
              <w:t xml:space="preserve">Volunteers </w:t>
            </w:r>
            <w:r w:rsidR="001610A5">
              <w:rPr>
                <w:rFonts w:ascii="Verdana"/>
                <w:b/>
                <w:sz w:val="40"/>
              </w:rPr>
              <w:t>P</w:t>
            </w:r>
            <w:r>
              <w:rPr>
                <w:rFonts w:ascii="Verdana"/>
                <w:b/>
                <w:sz w:val="40"/>
              </w:rPr>
              <w:t>olicy</w:t>
            </w:r>
          </w:p>
        </w:tc>
      </w:tr>
    </w:tbl>
    <w:p w14:paraId="57DB4CB4" w14:textId="24F87383" w:rsidR="00B6376B" w:rsidRDefault="00B6376B" w:rsidP="00B6376B">
      <w:pPr>
        <w:pStyle w:val="Heading1"/>
        <w:spacing w:before="202"/>
      </w:pPr>
    </w:p>
    <w:p w14:paraId="131A838A" w14:textId="77777777" w:rsidR="00B6376B" w:rsidRPr="00E60130" w:rsidRDefault="00B6376B" w:rsidP="00B6376B">
      <w:pPr>
        <w:rPr>
          <w:b/>
          <w:bCs/>
        </w:rPr>
      </w:pPr>
      <w:r w:rsidRPr="00E60130">
        <w:rPr>
          <w:noProof/>
          <w:lang w:eastAsia="en-AU"/>
        </w:rPr>
        <w:drawing>
          <wp:anchor distT="0" distB="0" distL="114300" distR="114300" simplePos="0" relativeHeight="251661312" behindDoc="0" locked="0" layoutInCell="1" allowOverlap="1" wp14:anchorId="1C663EF1" wp14:editId="19897048">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Help for non-English speakers</w:t>
      </w:r>
    </w:p>
    <w:p w14:paraId="7B34F90E" w14:textId="77777777" w:rsidR="00B6376B" w:rsidRPr="00727FA0" w:rsidRDefault="00B6376B" w:rsidP="00B6376B">
      <w:r w:rsidRPr="00E60130">
        <w:t xml:space="preserve">If you need help to understand the information in this policy please contact (03) 9739 1451 or email </w:t>
      </w:r>
      <w:hyperlink r:id="rId14" w:history="1">
        <w:r w:rsidRPr="00E60130">
          <w:rPr>
            <w:rStyle w:val="Hyperlink"/>
          </w:rPr>
          <w:t>yering.ps@education.vic.gov.au</w:t>
        </w:r>
      </w:hyperlink>
      <w:r>
        <w:t xml:space="preserve"> </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700D0194"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A610B3">
        <w:t xml:space="preserve">that </w:t>
      </w:r>
      <w:r w:rsidR="00A610B3" w:rsidRPr="00A610B3">
        <w:t>Yering Primary School</w:t>
      </w:r>
      <w:r w:rsidRPr="00A610B3">
        <w:t xml:space="preserve"> will follow to </w:t>
      </w:r>
      <w:r w:rsidR="00C57DE4" w:rsidRPr="00A610B3">
        <w:t>recruit</w:t>
      </w:r>
      <w:r w:rsidR="00B24890" w:rsidRPr="00A610B3">
        <w:t>, screen</w:t>
      </w:r>
      <w:r w:rsidR="00A46E55" w:rsidRPr="00A610B3">
        <w:t>, supervise</w:t>
      </w:r>
      <w:r w:rsidRPr="00A610B3">
        <w:t xml:space="preserve"> and manage volunteer</w:t>
      </w:r>
      <w:r w:rsidR="000A3AEC" w:rsidRPr="00A610B3">
        <w:t xml:space="preserve">s </w:t>
      </w:r>
      <w:r w:rsidR="005866B9" w:rsidRPr="00A610B3">
        <w:t>to provide a child safe environment</w:t>
      </w:r>
      <w:r w:rsidR="001C1381" w:rsidRPr="00A610B3">
        <w:t>,</w:t>
      </w:r>
      <w:r w:rsidRPr="00A610B3">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school work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lastRenderedPageBreak/>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r w:rsidRPr="001642C0">
        <w:t>Providing assistanc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r w:rsidR="002A2788">
        <w:t>ie</w:t>
      </w:r>
      <w:proofErr w:type="spellEnd"/>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10090057" w:rsidR="001C1381" w:rsidRPr="0010184A" w:rsidRDefault="00A610B3" w:rsidP="00BA7FA9">
      <w:pPr>
        <w:spacing w:before="40" w:after="240"/>
        <w:jc w:val="both"/>
      </w:pPr>
      <w:r w:rsidRPr="0010184A">
        <w:t>Yering Primary School</w:t>
      </w:r>
      <w:r w:rsidR="003A211B" w:rsidRPr="0010184A">
        <w:t xml:space="preserve"> is committed to implementing and following practices which protect the safety and wellbeing of children</w:t>
      </w:r>
      <w:r w:rsidR="00924A0E" w:rsidRPr="0010184A">
        <w:t xml:space="preserve"> and our staff and volunteers</w:t>
      </w:r>
      <w:r w:rsidR="003A211B" w:rsidRPr="0010184A">
        <w:t xml:space="preserve">. </w:t>
      </w:r>
      <w:r w:rsidRPr="0010184A">
        <w:t>Yering Primary School</w:t>
      </w:r>
      <w:r w:rsidR="003A211B" w:rsidRPr="0010184A">
        <w:t xml:space="preserve"> also recognises the valuable contribution that volunteers provide to our school com</w:t>
      </w:r>
      <w:r w:rsidR="00753BBD" w:rsidRPr="0010184A">
        <w:t>munity and the work that we do.</w:t>
      </w:r>
    </w:p>
    <w:p w14:paraId="746D636B" w14:textId="09EC2006" w:rsidR="003A211B" w:rsidRPr="0010184A" w:rsidRDefault="00C57DE4" w:rsidP="00BA7FA9">
      <w:pPr>
        <w:spacing w:before="40" w:after="240"/>
        <w:jc w:val="both"/>
      </w:pPr>
      <w:r w:rsidRPr="0010184A">
        <w:t>The procedures set out below are designed to ensure that</w:t>
      </w:r>
      <w:r w:rsidR="003A211B" w:rsidRPr="0010184A">
        <w:t xml:space="preserve"> </w:t>
      </w:r>
      <w:r w:rsidR="00A610B3" w:rsidRPr="0010184A">
        <w:t>Yering Primary School</w:t>
      </w:r>
      <w:r w:rsidR="002669F7" w:rsidRPr="0010184A">
        <w:t xml:space="preserve">’s volunteers </w:t>
      </w:r>
      <w:r w:rsidR="003A211B" w:rsidRPr="0010184A">
        <w:t>are</w:t>
      </w:r>
      <w:r w:rsidR="0070773D" w:rsidRPr="0010184A">
        <w:t xml:space="preserve"> suitable to work with children</w:t>
      </w:r>
      <w:r w:rsidR="00753BBD" w:rsidRPr="0010184A">
        <w:t xml:space="preserve"> and are well-</w:t>
      </w:r>
      <w:r w:rsidR="00A46E55" w:rsidRPr="0010184A">
        <w:t>placed to make a positive contribution to our school community</w:t>
      </w:r>
      <w:r w:rsidR="0070773D" w:rsidRPr="0010184A">
        <w:t>.</w:t>
      </w:r>
      <w:r w:rsidR="003A211B" w:rsidRPr="0010184A">
        <w:t xml:space="preserve"> </w:t>
      </w:r>
    </w:p>
    <w:p w14:paraId="238BFECD" w14:textId="77777777" w:rsidR="003A211B" w:rsidRPr="0010184A" w:rsidRDefault="009F2772" w:rsidP="00BA7FA9">
      <w:pPr>
        <w:pStyle w:val="Heading3"/>
        <w:spacing w:after="240" w:line="240" w:lineRule="auto"/>
        <w:jc w:val="both"/>
        <w:rPr>
          <w:b/>
          <w:color w:val="000000" w:themeColor="text1"/>
        </w:rPr>
      </w:pPr>
      <w:r w:rsidRPr="0010184A">
        <w:rPr>
          <w:b/>
          <w:color w:val="000000" w:themeColor="text1"/>
        </w:rPr>
        <w:t>Becoming a volunteer</w:t>
      </w:r>
    </w:p>
    <w:p w14:paraId="35545A65" w14:textId="72B28DE7" w:rsidR="0056248F" w:rsidRPr="00486E17" w:rsidRDefault="00E1406F" w:rsidP="00BA7FA9">
      <w:pPr>
        <w:spacing w:before="40" w:after="240"/>
        <w:jc w:val="both"/>
        <w:rPr>
          <w:highlight w:val="yellow"/>
        </w:rPr>
      </w:pPr>
      <w:r w:rsidRPr="0085096E">
        <w:t xml:space="preserve">Members of our school community who would like to </w:t>
      </w:r>
      <w:r w:rsidR="002A2788" w:rsidRPr="0085096E">
        <w:t>volunteer</w:t>
      </w:r>
      <w:r w:rsidRPr="0085096E">
        <w:t xml:space="preserve"> are encouraged to </w:t>
      </w:r>
      <w:r w:rsidR="00D81921">
        <w:t>contact the classroom teacher, or Principal</w:t>
      </w:r>
      <w:r w:rsidR="00065FBB">
        <w:t xml:space="preserve"> and obtain a Working with Children’s Check (WWCC)</w:t>
      </w:r>
      <w:r w:rsidR="00486E17">
        <w:t xml:space="preserve"> and sign in.   </w:t>
      </w:r>
      <w:r w:rsidR="00D81921">
        <w:t xml:space="preserve"> </w:t>
      </w:r>
      <w:r w:rsidR="00810A27">
        <w:t xml:space="preserve">                                  </w:t>
      </w:r>
      <w:r w:rsidR="00D774E5" w:rsidRPr="00EC5261">
        <w:rPr>
          <w:highlight w:val="green"/>
        </w:rPr>
        <w:t xml:space="preserve"> </w:t>
      </w:r>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0CE52716" w:rsidR="004175C1" w:rsidRDefault="00A610B3" w:rsidP="00BA7FA9">
      <w:pPr>
        <w:spacing w:before="40" w:after="240"/>
        <w:jc w:val="both"/>
      </w:pPr>
      <w:r w:rsidRPr="00A610B3">
        <w:t xml:space="preserve">Yering </w:t>
      </w:r>
      <w:r w:rsidRPr="00486E17">
        <w:t>Primary School</w:t>
      </w:r>
      <w:r w:rsidR="00FF77CB" w:rsidRPr="00486E17">
        <w:t xml:space="preserve"> values the many </w:t>
      </w:r>
      <w:r w:rsidR="00D645B7" w:rsidRPr="00486E17">
        <w:t>volunteers</w:t>
      </w:r>
      <w:r w:rsidR="00FF77CB" w:rsidRPr="00486E17">
        <w:t xml:space="preserve"> that assist </w:t>
      </w:r>
      <w:proofErr w:type="spellStart"/>
      <w:r w:rsidR="00FF77CB" w:rsidRPr="00486E17">
        <w:t>eg</w:t>
      </w:r>
      <w:proofErr w:type="spellEnd"/>
      <w:r w:rsidR="00FF77CB" w:rsidRPr="00486E17">
        <w:t>: in our classrooms/with sports events/camps/excursions/school</w:t>
      </w:r>
      <w:r w:rsidR="00486E17" w:rsidRPr="00486E17">
        <w:t xml:space="preserve"> </w:t>
      </w:r>
      <w:r w:rsidR="00FF77CB" w:rsidRPr="00486E17">
        <w:t>concerts/other events</w:t>
      </w:r>
      <w:r w:rsidR="00D645B7" w:rsidRPr="00486E17">
        <w:t xml:space="preserve"> and programs</w:t>
      </w:r>
      <w:r w:rsidR="00FF77CB" w:rsidRPr="00486E17">
        <w:t>.</w:t>
      </w:r>
      <w:r w:rsidR="00FF77CB">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 xml:space="preserve">Child Safe </w:t>
      </w:r>
      <w:r w:rsidR="00A47A36" w:rsidRPr="00A610B3">
        <w:t>Standards</w:t>
      </w:r>
      <w:r w:rsidR="00D645B7" w:rsidRPr="00A610B3">
        <w:t>,</w:t>
      </w:r>
      <w:r w:rsidR="00A47A36" w:rsidRPr="00A610B3">
        <w:t xml:space="preserve"> </w:t>
      </w:r>
      <w:r w:rsidRPr="00A610B3">
        <w:t>Yering Primary School</w:t>
      </w:r>
      <w:r w:rsidR="00A47A36" w:rsidRPr="00A610B3">
        <w:t xml:space="preserve"> is required to undertake suitability checks which </w:t>
      </w:r>
      <w:r w:rsidR="00083B2C" w:rsidRPr="00A610B3">
        <w:t xml:space="preserve">in most cases </w:t>
      </w:r>
      <w:r w:rsidR="00E525B5" w:rsidRPr="00A610B3">
        <w:t xml:space="preserve">will involve </w:t>
      </w:r>
      <w:r w:rsidR="00272588" w:rsidRPr="00A610B3">
        <w:t>asking for evidence of</w:t>
      </w:r>
      <w:r w:rsidR="00734567" w:rsidRPr="00A610B3">
        <w:t xml:space="preserve"> </w:t>
      </w:r>
      <w:r w:rsidR="00A47A36" w:rsidRPr="00A610B3">
        <w:t>a Working</w:t>
      </w:r>
      <w:r w:rsidR="00A47A36">
        <w:t xml:space="preserve"> </w:t>
      </w:r>
      <w:r w:rsidR="000D35E5">
        <w:t>w</w:t>
      </w:r>
      <w:r w:rsidR="00A47A36">
        <w:t>ith Children</w:t>
      </w:r>
      <w:r w:rsidR="005832AD">
        <w:t xml:space="preserve"> (WWC)</w:t>
      </w:r>
      <w:r w:rsidR="00A47A36">
        <w:t xml:space="preserve"> </w:t>
      </w:r>
      <w:r w:rsidR="005832AD">
        <w:t>Clearance</w:t>
      </w:r>
      <w:r w:rsidR="00E525B5">
        <w:t xml:space="preserve"> and</w:t>
      </w:r>
      <w:r w:rsidR="000D35E5">
        <w:t xml:space="preserve"> may also </w:t>
      </w:r>
      <w:r w:rsidR="00E525B5">
        <w:t>involve undertaking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0938F7C1" w14:textId="22E4FF69" w:rsidR="00A47A36" w:rsidRDefault="00A47A36" w:rsidP="00BA7FA9">
      <w:pPr>
        <w:spacing w:before="40" w:after="240"/>
        <w:jc w:val="both"/>
        <w:rPr>
          <w:rFonts w:cstheme="minorHAnsi"/>
        </w:rPr>
      </w:pPr>
      <w:r>
        <w:t xml:space="preserve">Considering our legal obligations, </w:t>
      </w:r>
      <w:r w:rsidR="000308C6">
        <w:t xml:space="preserve">and our commitment to ensuring </w:t>
      </w:r>
      <w:r w:rsidR="000308C6" w:rsidRPr="00A610B3">
        <w:t xml:space="preserve">that </w:t>
      </w:r>
      <w:r w:rsidR="00A610B3" w:rsidRPr="00A610B3">
        <w:t>Yering Primary School</w:t>
      </w:r>
      <w:r w:rsidR="000308C6" w:rsidRPr="00A610B3">
        <w:t xml:space="preserve"> is a</w:t>
      </w:r>
      <w:r w:rsidR="000308C6">
        <w:t xml:space="preserve"> child safe environment,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 xml:space="preserve">volunteers to obtain a WWC </w:t>
      </w:r>
      <w:r w:rsidR="005832AD">
        <w:rPr>
          <w:rFonts w:cstheme="minorHAnsi"/>
        </w:rPr>
        <w:t>C</w:t>
      </w:r>
      <w:r w:rsidR="00272588">
        <w:rPr>
          <w:rFonts w:cstheme="minorHAnsi"/>
        </w:rPr>
        <w:t>learance</w:t>
      </w:r>
      <w:r w:rsidR="00272588" w:rsidRPr="00884D0C">
        <w:rPr>
          <w:rFonts w:cstheme="minorHAnsi"/>
        </w:rPr>
        <w:t xml:space="preserve"> </w:t>
      </w:r>
      <w:r w:rsidR="009F2772" w:rsidRPr="00884D0C">
        <w:rPr>
          <w:rFonts w:cstheme="minorHAnsi"/>
        </w:rPr>
        <w:t xml:space="preserve">and produce their valid card </w:t>
      </w:r>
      <w:r w:rsidR="009F2772" w:rsidRPr="00486E17">
        <w:rPr>
          <w:rFonts w:cstheme="minorHAnsi"/>
        </w:rPr>
        <w:t>to</w:t>
      </w:r>
      <w:r w:rsidR="00856C85" w:rsidRPr="00486E17">
        <w:rPr>
          <w:rFonts w:cstheme="minorHAnsi"/>
        </w:rPr>
        <w:t xml:space="preserve"> the office</w:t>
      </w:r>
      <w:r w:rsidR="00486E17" w:rsidRPr="00486E17">
        <w:rPr>
          <w:rFonts w:cstheme="minorHAnsi"/>
        </w:rPr>
        <w:t xml:space="preserve"> </w:t>
      </w:r>
      <w:r w:rsidR="009F2772" w:rsidRPr="00486E17">
        <w:rPr>
          <w:rFonts w:cstheme="minorHAnsi"/>
        </w:rPr>
        <w:t>for</w:t>
      </w:r>
      <w:r w:rsidR="009F2772" w:rsidRPr="00884D0C">
        <w:rPr>
          <w:rFonts w:cstheme="minorHAnsi"/>
        </w:rPr>
        <w:t xml:space="preserve"> verification in the following circumstances:</w:t>
      </w:r>
    </w:p>
    <w:p w14:paraId="69855ABD" w14:textId="6A5D2C57"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p>
    <w:p w14:paraId="3BF6E445" w14:textId="566C7576" w:rsidR="001B0146" w:rsidRPr="00EC5261" w:rsidRDefault="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lastRenderedPageBreak/>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participating, or does not ordinarily participate in, the activity</w:t>
      </w:r>
      <w:r w:rsidR="00A610B3">
        <w:rPr>
          <w:rFonts w:asciiTheme="minorHAnsi" w:eastAsiaTheme="minorHAnsi" w:hAnsiTheme="minorHAnsi" w:cstheme="minorBidi"/>
          <w:sz w:val="22"/>
          <w:szCs w:val="22"/>
          <w:lang w:eastAsia="en-US"/>
        </w:rPr>
        <w:t>.</w:t>
      </w:r>
    </w:p>
    <w:p w14:paraId="099FFC38" w14:textId="77777777" w:rsidR="001B0146" w:rsidRPr="00A610B3" w:rsidRDefault="00694BA4">
      <w:pPr>
        <w:pStyle w:val="ListParagraph"/>
        <w:numPr>
          <w:ilvl w:val="0"/>
          <w:numId w:val="20"/>
        </w:numPr>
        <w:spacing w:before="40" w:after="240" w:line="259" w:lineRule="auto"/>
        <w:jc w:val="both"/>
      </w:pPr>
      <w:r w:rsidRPr="00A610B3">
        <w:rPr>
          <w:rFonts w:asciiTheme="minorHAnsi" w:hAnsiTheme="minorHAnsi" w:cstheme="minorBidi"/>
          <w:b/>
        </w:rPr>
        <w:t>Parent/family</w:t>
      </w:r>
      <w:r w:rsidRPr="00A610B3">
        <w:rPr>
          <w:rFonts w:asciiTheme="minorHAnsi" w:hAnsiTheme="minorHAnsi" w:cstheme="minorBidi"/>
        </w:rPr>
        <w:t xml:space="preserve"> </w:t>
      </w:r>
      <w:r w:rsidRPr="00A610B3">
        <w:rPr>
          <w:rFonts w:asciiTheme="minorHAnsi" w:hAnsiTheme="minorHAnsi" w:cstheme="minorBidi"/>
          <w:b/>
        </w:rPr>
        <w:t>volunteers</w:t>
      </w:r>
      <w:r w:rsidRPr="00A610B3">
        <w:rPr>
          <w:rFonts w:asciiTheme="minorHAnsi" w:hAnsiTheme="minorHAnsi" w:cstheme="minorBidi"/>
        </w:rPr>
        <w:t xml:space="preserve"> who assist with excursions (including swimming), camps and similar events</w:t>
      </w:r>
      <w:r w:rsidR="00EC5261" w:rsidRPr="00A610B3">
        <w:rPr>
          <w:rFonts w:asciiTheme="minorHAnsi" w:hAnsiTheme="minorHAnsi" w:cstheme="minorBidi"/>
        </w:rPr>
        <w:t>,</w:t>
      </w:r>
      <w:r w:rsidRPr="00A610B3">
        <w:rPr>
          <w:rFonts w:asciiTheme="minorHAnsi" w:hAnsiTheme="minorHAnsi" w:cstheme="minorBidi"/>
        </w:rPr>
        <w:t xml:space="preserve"> regardless of whether their own child is participating or not.</w:t>
      </w:r>
    </w:p>
    <w:p w14:paraId="4147B3B7" w14:textId="77777777" w:rsidR="001B0146" w:rsidRPr="00EC5261" w:rsidRDefault="001B0146" w:rsidP="00EC5261">
      <w:pPr>
        <w:pStyle w:val="ListParagraph"/>
        <w:spacing w:before="40" w:after="240" w:line="259" w:lineRule="auto"/>
        <w:jc w:val="both"/>
        <w:rPr>
          <w:highlight w:val="green"/>
        </w:rPr>
      </w:pPr>
    </w:p>
    <w:p w14:paraId="76C63C9C" w14:textId="77777777" w:rsidR="001B0146" w:rsidRPr="00A610B3" w:rsidRDefault="001B0146">
      <w:pPr>
        <w:pStyle w:val="ListParagraph"/>
        <w:numPr>
          <w:ilvl w:val="0"/>
          <w:numId w:val="20"/>
        </w:numPr>
        <w:spacing w:before="40" w:after="240" w:line="259" w:lineRule="auto"/>
        <w:jc w:val="both"/>
      </w:pPr>
      <w:r w:rsidRPr="00A610B3">
        <w:rPr>
          <w:rFonts w:asciiTheme="minorHAnsi" w:hAnsiTheme="minorHAnsi" w:cstheme="minorBidi"/>
          <w:b/>
        </w:rPr>
        <w:t>Parent/family volunteers</w:t>
      </w:r>
      <w:r w:rsidRPr="00A610B3">
        <w:rPr>
          <w:rFonts w:asciiTheme="minorHAnsi" w:hAnsiTheme="minorHAnsi" w:cstheme="minorBidi"/>
        </w:rPr>
        <w:t xml:space="preserve"> who regularly assist in school activities, regardless of whether their own child is participating or not</w:t>
      </w:r>
    </w:p>
    <w:p w14:paraId="065F5F1B" w14:textId="13D04A61" w:rsidR="003C5130" w:rsidRPr="00A610B3" w:rsidRDefault="003C5130" w:rsidP="00EC5261">
      <w:pPr>
        <w:pStyle w:val="ListParagraph"/>
        <w:spacing w:before="40" w:after="240" w:line="259" w:lineRule="auto"/>
        <w:jc w:val="both"/>
        <w:rPr>
          <w:rFonts w:asciiTheme="minorHAnsi" w:hAnsiTheme="minorHAnsi" w:cstheme="minorBidi"/>
        </w:rPr>
      </w:pPr>
    </w:p>
    <w:p w14:paraId="38C22E3A" w14:textId="17A60F94" w:rsidR="003C5130" w:rsidRPr="00A610B3" w:rsidRDefault="00902027" w:rsidP="005B17FA">
      <w:pPr>
        <w:pStyle w:val="ListParagraph"/>
        <w:numPr>
          <w:ilvl w:val="0"/>
          <w:numId w:val="20"/>
        </w:numPr>
        <w:spacing w:before="40" w:after="240" w:line="259" w:lineRule="auto"/>
        <w:jc w:val="both"/>
      </w:pPr>
      <w:r w:rsidRPr="00A610B3">
        <w:rPr>
          <w:b/>
        </w:rPr>
        <w:t>Parent/community School C</w:t>
      </w:r>
      <w:r w:rsidR="003C5130" w:rsidRPr="00A610B3">
        <w:rPr>
          <w:b/>
        </w:rPr>
        <w:t>ouncil members</w:t>
      </w:r>
      <w:r w:rsidR="003C5130" w:rsidRPr="00A610B3">
        <w:t xml:space="preserve"> sitting on School Council with student </w:t>
      </w:r>
      <w:r w:rsidRPr="00A610B3">
        <w:t xml:space="preserve">School Council </w:t>
      </w:r>
      <w:r w:rsidR="003C5130" w:rsidRPr="00A610B3">
        <w:t>members, regardless of whether their own child is a student member or not</w:t>
      </w:r>
    </w:p>
    <w:p w14:paraId="4793D0DB" w14:textId="77777777" w:rsidR="009F2772" w:rsidRPr="000B0C73" w:rsidRDefault="009F2772" w:rsidP="000B0C73">
      <w:pPr>
        <w:spacing w:before="40" w:after="240"/>
        <w:jc w:val="both"/>
      </w:pPr>
      <w:r w:rsidRPr="00A610B3">
        <w:t>In addition, depending on the nature of the volunteer work, our school may ask the volunteer to provide other suitability c</w:t>
      </w:r>
      <w:r w:rsidR="000B0C73" w:rsidRPr="00A610B3">
        <w:t xml:space="preserve">hecks </w:t>
      </w:r>
      <w:r w:rsidR="00CF5F8D" w:rsidRPr="00A610B3">
        <w:t xml:space="preserve">at its discretion </w:t>
      </w:r>
      <w:r w:rsidR="000B0C73" w:rsidRPr="00A610B3">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r>
        <w:rPr>
          <w:b/>
          <w:i/>
        </w:rPr>
        <w:t xml:space="preserve">Non child-related work </w:t>
      </w:r>
    </w:p>
    <w:p w14:paraId="372AAA2E" w14:textId="1318622B"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not child-related</w:t>
      </w:r>
      <w:r w:rsidR="00A65265">
        <w:t xml:space="preserve">. </w:t>
      </w:r>
      <w:r w:rsidR="00F60542" w:rsidRPr="001642C0">
        <w:t>For exampl</w:t>
      </w:r>
      <w:r w:rsidR="00486E17">
        <w:t>e</w:t>
      </w:r>
      <w:r w:rsidR="00486E17" w:rsidRPr="00486E17">
        <w:t>,</w:t>
      </w:r>
      <w:r w:rsidR="00FF77CB" w:rsidRPr="00486E17">
        <w:t xml:space="preserve"> </w:t>
      </w:r>
      <w:r w:rsidR="00753BBD" w:rsidRPr="00486E17">
        <w:t>volunteering on the</w:t>
      </w:r>
      <w:r w:rsidR="00F60542" w:rsidRPr="00486E17">
        <w:t xml:space="preserve"> </w:t>
      </w:r>
      <w:r w:rsidR="00A15D88" w:rsidRPr="00486E17">
        <w:t>weekend</w:t>
      </w:r>
      <w:r w:rsidR="00753BBD" w:rsidRPr="00486E17">
        <w:t xml:space="preserve"> for </w:t>
      </w:r>
      <w:r w:rsidR="00FF77CB" w:rsidRPr="00486E17">
        <w:t xml:space="preserve">gardening, </w:t>
      </w:r>
      <w:r w:rsidR="00753BBD" w:rsidRPr="00486E17">
        <w:t>maintenance,</w:t>
      </w:r>
      <w:r w:rsidR="00F60542" w:rsidRPr="00486E17">
        <w:t xml:space="preserve"> working bee</w:t>
      </w:r>
      <w:r w:rsidR="005659B5" w:rsidRPr="00486E17">
        <w:t xml:space="preserve">s, parents and friends club coordination, </w:t>
      </w:r>
      <w:r w:rsidR="00A65265" w:rsidRPr="00486E17">
        <w:t xml:space="preserve">school council, </w:t>
      </w:r>
      <w:r w:rsidR="005659B5" w:rsidRPr="00486E17">
        <w:t>fundraising groups</w:t>
      </w:r>
      <w:r w:rsidR="003810A3" w:rsidRPr="001642C0">
        <w:t xml:space="preserve"> during which children will not</w:t>
      </w:r>
      <w:r w:rsidR="001A150D" w:rsidRPr="001642C0">
        <w:t xml:space="preserve"> be, or would not reasonably be expected to</w:t>
      </w:r>
      <w:r w:rsidR="003810A3" w:rsidRPr="001642C0">
        <w:t xml:space="preserve"> be</w:t>
      </w:r>
      <w:r w:rsidR="001A150D" w:rsidRPr="001642C0">
        <w:t>,</w:t>
      </w:r>
      <w:r w:rsidR="003810A3" w:rsidRPr="001642C0">
        <w:t xml:space="preserve"> present</w:t>
      </w:r>
      <w:r w:rsidR="00F60542" w:rsidRPr="001642C0">
        <w:t xml:space="preserve">. </w:t>
      </w:r>
    </w:p>
    <w:p w14:paraId="7ACF742F" w14:textId="73B1C975" w:rsidR="005A2ABE" w:rsidRPr="00025C22" w:rsidRDefault="00F60542" w:rsidP="00BA7FA9">
      <w:pPr>
        <w:spacing w:before="40" w:after="240"/>
        <w:jc w:val="both"/>
      </w:pPr>
      <w:r w:rsidRPr="00025C22">
        <w:t>Volunteer</w:t>
      </w:r>
      <w:r w:rsidR="003810A3" w:rsidRPr="00025C22">
        <w:t>s</w:t>
      </w:r>
      <w:r w:rsidRPr="00025C22">
        <w:t xml:space="preserve"> for this type of work </w:t>
      </w:r>
      <w:r w:rsidR="00753BBD" w:rsidRPr="00025C22">
        <w:t xml:space="preserve">are not required to have </w:t>
      </w:r>
      <w:r w:rsidR="00081356" w:rsidRPr="00025C22">
        <w:t xml:space="preserve">WWC </w:t>
      </w:r>
      <w:r w:rsidR="00025C22" w:rsidRPr="00025C22">
        <w:t>c</w:t>
      </w:r>
      <w:r w:rsidR="00081356" w:rsidRPr="00025C22">
        <w:t>learances</w:t>
      </w:r>
      <w:r w:rsidR="00FF77CB" w:rsidRPr="00025C22">
        <w:t xml:space="preserve"> or other suitability c</w:t>
      </w:r>
      <w:r w:rsidR="00753BBD" w:rsidRPr="00025C22">
        <w:t>hecks</w:t>
      </w:r>
      <w:r w:rsidR="00FF77CB" w:rsidRPr="00025C22">
        <w:t xml:space="preserve"> as they are not engaged in child-related </w:t>
      </w:r>
      <w:r w:rsidR="00D774E5" w:rsidRPr="00025C22">
        <w:t xml:space="preserve">work </w:t>
      </w:r>
      <w:r w:rsidR="00CF5F8D" w:rsidRPr="00025C22">
        <w:t>and children are not generally present during these activities.</w:t>
      </w:r>
      <w:r w:rsidR="00FF77CB" w:rsidRPr="00025C22">
        <w:t xml:space="preserve"> However, </w:t>
      </w:r>
      <w:r w:rsidR="00A610B3" w:rsidRPr="00025C22">
        <w:t>Yering Primary School</w:t>
      </w:r>
      <w:r w:rsidR="00FF77CB" w:rsidRPr="00025C22">
        <w:t xml:space="preserve"> reserves the right to undertake suitability checks, including </w:t>
      </w:r>
      <w:r w:rsidR="00081356" w:rsidRPr="00025C22">
        <w:t xml:space="preserve">requiring </w:t>
      </w:r>
      <w:r w:rsidR="003142C1" w:rsidRPr="00025C22">
        <w:t xml:space="preserve">proof of identity </w:t>
      </w:r>
      <w:r w:rsidR="00081356" w:rsidRPr="00025C22">
        <w:t xml:space="preserve">and </w:t>
      </w:r>
      <w:r w:rsidR="004175C1" w:rsidRPr="00025C22">
        <w:t>WWC</w:t>
      </w:r>
      <w:r w:rsidR="00FF77CB" w:rsidRPr="00025C22">
        <w:t xml:space="preserve"> </w:t>
      </w:r>
      <w:r w:rsidR="00025C22" w:rsidRPr="00025C22">
        <w:t>c</w:t>
      </w:r>
      <w:r w:rsidR="00EA335E" w:rsidRPr="00025C22">
        <w:t>learance</w:t>
      </w:r>
      <w:r w:rsidR="00FF77CB" w:rsidRPr="00025C22">
        <w:t>, at its discretion if considered necessary for any particular activities or circumstances.</w:t>
      </w:r>
      <w:r w:rsidR="00A65265" w:rsidRPr="00025C22">
        <w:t xml:space="preserve"> </w:t>
      </w:r>
    </w:p>
    <w:p w14:paraId="193096D2" w14:textId="590287B7" w:rsidR="005659B5" w:rsidRPr="00025C22" w:rsidRDefault="005659B5" w:rsidP="00BA7FA9">
      <w:pPr>
        <w:spacing w:before="40" w:after="240"/>
        <w:jc w:val="both"/>
      </w:pPr>
      <w:r w:rsidRPr="00025C22">
        <w:t xml:space="preserve">School council members and volunteers on any sub-committee of </w:t>
      </w:r>
      <w:r w:rsidR="00DD6513" w:rsidRPr="00025C22">
        <w:t>S</w:t>
      </w:r>
      <w:r w:rsidRPr="00025C22">
        <w:t xml:space="preserve">chool </w:t>
      </w:r>
      <w:r w:rsidR="00DD6513" w:rsidRPr="00025C22">
        <w:t>C</w:t>
      </w:r>
      <w:r w:rsidRPr="00025C22">
        <w:t xml:space="preserve">ouncil will be </w:t>
      </w:r>
      <w:r w:rsidR="0045075B" w:rsidRPr="00025C22">
        <w:t xml:space="preserve">asked </w:t>
      </w:r>
      <w:r w:rsidRPr="00025C22">
        <w:t xml:space="preserve">to provide </w:t>
      </w:r>
      <w:r w:rsidR="00116258" w:rsidRPr="00025C22">
        <w:t xml:space="preserve">evidence of </w:t>
      </w:r>
      <w:r w:rsidRPr="00025C22">
        <w:t xml:space="preserve">a valid </w:t>
      </w:r>
      <w:r w:rsidR="00125243" w:rsidRPr="00025C22">
        <w:t xml:space="preserve">WWC </w:t>
      </w:r>
      <w:r w:rsidR="00025C22" w:rsidRPr="00025C22">
        <w:t>c</w:t>
      </w:r>
      <w:r w:rsidR="00116258" w:rsidRPr="00025C22">
        <w:t>learance</w:t>
      </w:r>
      <w:r w:rsidRPr="00025C22">
        <w:t xml:space="preserve">. Whilst we acknowledge that these volunteers will not be engaging in child-related work as part of their role, </w:t>
      </w:r>
      <w:r w:rsidR="00DD2F13" w:rsidRPr="00025C22">
        <w:t xml:space="preserve">even when there is a student sitting on the </w:t>
      </w:r>
      <w:r w:rsidR="00DD6513" w:rsidRPr="00025C22">
        <w:t>S</w:t>
      </w:r>
      <w:r w:rsidR="00DD2F13" w:rsidRPr="00025C22">
        <w:t xml:space="preserve">chool </w:t>
      </w:r>
      <w:r w:rsidR="00DD6513" w:rsidRPr="00025C22">
        <w:t>C</w:t>
      </w:r>
      <w:r w:rsidR="00DD2F13" w:rsidRPr="00025C22">
        <w:t xml:space="preserve">ouncil, </w:t>
      </w:r>
      <w:r w:rsidRPr="00025C22">
        <w:t xml:space="preserve">we believe that it is important that our volunteers who are involved in making important decisions about our school which will have an impact on students do have a valid WWC </w:t>
      </w:r>
      <w:r w:rsidR="00025C22" w:rsidRPr="00025C22">
        <w:t>c</w:t>
      </w:r>
      <w:r w:rsidR="00116258" w:rsidRPr="00025C22">
        <w:t>learance</w:t>
      </w:r>
      <w:r w:rsidR="00025C22" w:rsidRPr="00025C22">
        <w:t>.</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F344154" w:rsidR="00385DFA" w:rsidRPr="00A610B3" w:rsidRDefault="00E55C31" w:rsidP="00513903">
      <w:pPr>
        <w:spacing w:before="40" w:after="240"/>
        <w:jc w:val="both"/>
        <w:rPr>
          <w:rFonts w:cs="Calibri"/>
        </w:rPr>
      </w:pPr>
      <w:r>
        <w:t>To support us to maintain a child safe environment, b</w:t>
      </w:r>
      <w:r w:rsidR="00513903">
        <w:t xml:space="preserve">efore engaging in any work where children are present </w:t>
      </w:r>
      <w:r w:rsidR="00513903" w:rsidRPr="00A610B3">
        <w:t>or reasonabl</w:t>
      </w:r>
      <w:r w:rsidR="00294F8E" w:rsidRPr="00A610B3">
        <w:t>y</w:t>
      </w:r>
      <w:r w:rsidR="00513903" w:rsidRPr="00A610B3">
        <w:t xml:space="preserve"> likely to be present, </w:t>
      </w:r>
      <w:r w:rsidR="00385DFA" w:rsidRPr="00A610B3">
        <w:t>volunteers must familiarise themselves with</w:t>
      </w:r>
      <w:r w:rsidR="00513903" w:rsidRPr="00A610B3">
        <w:t xml:space="preserve"> </w:t>
      </w:r>
      <w:r w:rsidR="00385DFA" w:rsidRPr="00A610B3">
        <w:t>the policies</w:t>
      </w:r>
      <w:r w:rsidR="00513903" w:rsidRPr="00A610B3">
        <w:t xml:space="preserve">, </w:t>
      </w:r>
      <w:r w:rsidR="00FF1493" w:rsidRPr="00A610B3">
        <w:t>procedures</w:t>
      </w:r>
      <w:r w:rsidR="00513903" w:rsidRPr="00A610B3">
        <w:t xml:space="preserve"> and code of conduct</w:t>
      </w:r>
      <w:r w:rsidR="00FF1493" w:rsidRPr="00A610B3">
        <w:t xml:space="preserve"> </w:t>
      </w:r>
      <w:r w:rsidR="00385DFA" w:rsidRPr="00A610B3">
        <w:t xml:space="preserve">referred to in </w:t>
      </w:r>
      <w:r w:rsidR="00513903" w:rsidRPr="00A610B3">
        <w:t>our</w:t>
      </w:r>
      <w:r w:rsidR="00385DFA" w:rsidRPr="00A610B3">
        <w:t xml:space="preserve"> Child Safety Induction Pack</w:t>
      </w:r>
      <w:r w:rsidR="00513903" w:rsidRPr="00A610B3">
        <w:t xml:space="preserve"> </w:t>
      </w:r>
      <w:r w:rsidRPr="00A610B3">
        <w:t>and</w:t>
      </w:r>
      <w:r w:rsidR="00513903" w:rsidRPr="00A610B3">
        <w:t xml:space="preserve"> ensure the</w:t>
      </w:r>
      <w:r w:rsidR="00B72786" w:rsidRPr="00A610B3">
        <w:t xml:space="preserve"> actions and requirements in these documents are followed when</w:t>
      </w:r>
      <w:r w:rsidR="00B6731B" w:rsidRPr="00A610B3">
        <w:t xml:space="preserve"> </w:t>
      </w:r>
      <w:r w:rsidR="00B72786" w:rsidRPr="00A610B3">
        <w:t>volunteering for our school</w:t>
      </w:r>
      <w:r w:rsidR="00385DFA" w:rsidRPr="00A610B3">
        <w:t xml:space="preserve">. </w:t>
      </w:r>
    </w:p>
    <w:p w14:paraId="2CE11DE7" w14:textId="52DEB29C" w:rsidR="00EA0459" w:rsidRPr="00A610B3" w:rsidRDefault="00DA7750" w:rsidP="00E55C31">
      <w:pPr>
        <w:spacing w:before="40" w:after="240"/>
        <w:jc w:val="both"/>
        <w:rPr>
          <w:rFonts w:cstheme="minorHAnsi"/>
          <w:bCs/>
          <w:color w:val="000000" w:themeColor="text1"/>
        </w:rPr>
      </w:pPr>
      <w:r w:rsidRPr="00A610B3">
        <w:rPr>
          <w:rFonts w:cstheme="minorHAnsi"/>
          <w:bCs/>
        </w:rPr>
        <w:t xml:space="preserve">Depending on the nature and responsibilities of their </w:t>
      </w:r>
      <w:r w:rsidR="008956F8" w:rsidRPr="00A610B3">
        <w:rPr>
          <w:rFonts w:cstheme="minorHAnsi"/>
          <w:bCs/>
        </w:rPr>
        <w:t xml:space="preserve">role, </w:t>
      </w:r>
      <w:r w:rsidR="00A610B3" w:rsidRPr="00A610B3">
        <w:rPr>
          <w:rFonts w:cstheme="minorHAnsi"/>
          <w:bCs/>
        </w:rPr>
        <w:t>Yering Primary School</w:t>
      </w:r>
      <w:r w:rsidR="006F7A55" w:rsidRPr="00A610B3">
        <w:rPr>
          <w:rFonts w:cstheme="minorHAnsi"/>
          <w:bCs/>
        </w:rPr>
        <w:t xml:space="preserve"> </w:t>
      </w:r>
      <w:r w:rsidR="00276C87" w:rsidRPr="00A610B3">
        <w:rPr>
          <w:rFonts w:cstheme="minorHAnsi"/>
          <w:bCs/>
        </w:rPr>
        <w:t xml:space="preserve">may </w:t>
      </w:r>
      <w:r w:rsidR="00513903" w:rsidRPr="00A610B3">
        <w:rPr>
          <w:rFonts w:cstheme="minorHAnsi"/>
          <w:bCs/>
        </w:rPr>
        <w:t xml:space="preserve">also </w:t>
      </w:r>
      <w:r w:rsidR="00276C87" w:rsidRPr="00A610B3">
        <w:rPr>
          <w:rFonts w:cstheme="minorHAnsi"/>
          <w:bCs/>
        </w:rPr>
        <w:t xml:space="preserve">require volunteers to </w:t>
      </w:r>
      <w:r w:rsidR="007734B5" w:rsidRPr="00A610B3">
        <w:rPr>
          <w:rFonts w:cstheme="minorHAnsi"/>
          <w:bCs/>
        </w:rPr>
        <w:t xml:space="preserve">complete </w:t>
      </w:r>
      <w:r w:rsidR="00E55C31" w:rsidRPr="00A610B3">
        <w:rPr>
          <w:rFonts w:cstheme="minorHAnsi"/>
          <w:bCs/>
        </w:rPr>
        <w:t xml:space="preserve">additional </w:t>
      </w:r>
      <w:r w:rsidR="007734B5" w:rsidRPr="00A610B3">
        <w:rPr>
          <w:rFonts w:cstheme="minorHAnsi"/>
          <w:bCs/>
        </w:rPr>
        <w:t>child safety</w:t>
      </w:r>
      <w:r w:rsidR="008D40D4" w:rsidRPr="00A610B3">
        <w:rPr>
          <w:rFonts w:cstheme="minorHAnsi"/>
          <w:bCs/>
        </w:rPr>
        <w:t xml:space="preserve"> training</w:t>
      </w:r>
      <w:r w:rsidR="009441B4" w:rsidRPr="00A610B3">
        <w:rPr>
          <w:rFonts w:cstheme="minorHAnsi"/>
          <w:bCs/>
        </w:rPr>
        <w:t>.</w:t>
      </w:r>
    </w:p>
    <w:p w14:paraId="7816B42D" w14:textId="21A12D58" w:rsidR="003C6D09" w:rsidRPr="00A610B3" w:rsidRDefault="003C6D09" w:rsidP="00BA7FA9">
      <w:pPr>
        <w:pStyle w:val="Heading3"/>
        <w:spacing w:after="240" w:line="240" w:lineRule="auto"/>
        <w:jc w:val="both"/>
        <w:rPr>
          <w:b/>
          <w:color w:val="000000" w:themeColor="text1"/>
        </w:rPr>
      </w:pPr>
      <w:r w:rsidRPr="00A610B3">
        <w:rPr>
          <w:b/>
          <w:color w:val="000000" w:themeColor="text1"/>
        </w:rPr>
        <w:lastRenderedPageBreak/>
        <w:t>Management</w:t>
      </w:r>
      <w:r w:rsidR="00FB4F99" w:rsidRPr="00A610B3">
        <w:rPr>
          <w:b/>
          <w:color w:val="000000" w:themeColor="text1"/>
        </w:rPr>
        <w:t xml:space="preserve"> and supervision</w:t>
      </w:r>
    </w:p>
    <w:p w14:paraId="7DEED427" w14:textId="75C152FE" w:rsidR="003A10EF" w:rsidRDefault="00E1406F" w:rsidP="00BA7FA9">
      <w:pPr>
        <w:spacing w:before="40" w:after="240"/>
        <w:jc w:val="both"/>
        <w:rPr>
          <w:lang w:val="en"/>
        </w:rPr>
      </w:pPr>
      <w:r w:rsidRPr="00A610B3">
        <w:t>Volunteer workers will be expected to comply with any reasonable direction of th</w:t>
      </w:r>
      <w:r w:rsidR="00C57DE4" w:rsidRPr="00A610B3">
        <w:t>e principal (or their nominee).</w:t>
      </w:r>
      <w:r w:rsidR="004909DD" w:rsidRPr="00A610B3">
        <w:t xml:space="preserve"> </w:t>
      </w:r>
      <w:r w:rsidR="00E301A0" w:rsidRPr="00A610B3">
        <w:rPr>
          <w:lang w:val="en"/>
        </w:rPr>
        <w:t xml:space="preserve">This will include the requirement to </w:t>
      </w:r>
      <w:r w:rsidR="00332F2B" w:rsidRPr="00A610B3">
        <w:rPr>
          <w:lang w:val="en"/>
        </w:rPr>
        <w:t>follow</w:t>
      </w:r>
      <w:r w:rsidR="00E301A0" w:rsidRPr="00A610B3">
        <w:rPr>
          <w:lang w:val="en"/>
        </w:rPr>
        <w:t xml:space="preserve"> </w:t>
      </w:r>
      <w:r w:rsidR="00332F2B" w:rsidRPr="00A610B3">
        <w:rPr>
          <w:lang w:val="en"/>
        </w:rPr>
        <w:t>our school’s</w:t>
      </w:r>
      <w:r w:rsidR="0016796A" w:rsidRPr="00A610B3">
        <w:rPr>
          <w:lang w:val="en"/>
        </w:rPr>
        <w:t xml:space="preserve"> policies, including, but not limited to our</w:t>
      </w:r>
      <w:r w:rsidR="00E301A0" w:rsidRPr="00A610B3">
        <w:rPr>
          <w:lang w:val="en"/>
        </w:rPr>
        <w:t xml:space="preserve"> Child Safety </w:t>
      </w:r>
      <w:r w:rsidR="00524639" w:rsidRPr="00A610B3">
        <w:rPr>
          <w:lang w:val="en"/>
        </w:rPr>
        <w:t xml:space="preserve">and Wellbeing </w:t>
      </w:r>
      <w:r w:rsidR="00E301A0" w:rsidRPr="00A610B3">
        <w:rPr>
          <w:lang w:val="en"/>
        </w:rPr>
        <w:t>Policy</w:t>
      </w:r>
      <w:r w:rsidR="0016796A" w:rsidRPr="00A610B3">
        <w:rPr>
          <w:lang w:val="en"/>
        </w:rPr>
        <w:t>,</w:t>
      </w:r>
      <w:r w:rsidR="00E301A0" w:rsidRPr="00A610B3">
        <w:rPr>
          <w:lang w:val="en"/>
        </w:rPr>
        <w:t xml:space="preserve"> </w:t>
      </w:r>
      <w:r w:rsidR="00332F2B" w:rsidRPr="00A610B3">
        <w:rPr>
          <w:lang w:val="en"/>
        </w:rPr>
        <w:t>our</w:t>
      </w:r>
      <w:r w:rsidR="00E301A0" w:rsidRPr="00A610B3">
        <w:rPr>
          <w:lang w:val="en"/>
        </w:rPr>
        <w:t xml:space="preserve"> Child Safety Code of Conduct</w:t>
      </w:r>
      <w:r w:rsidR="0016796A" w:rsidRPr="00A610B3">
        <w:rPr>
          <w:lang w:val="en"/>
        </w:rPr>
        <w:t xml:space="preserve"> and our Statement of Values and School Philosophy</w:t>
      </w:r>
      <w:r w:rsidR="00E301A0" w:rsidRPr="00A610B3">
        <w:rPr>
          <w:lang w:val="en"/>
        </w:rPr>
        <w:t>.</w:t>
      </w:r>
      <w:r w:rsidR="0016796A">
        <w:rPr>
          <w:lang w:val="en"/>
        </w:rPr>
        <w:t xml:space="preserve"> </w:t>
      </w:r>
    </w:p>
    <w:p w14:paraId="2BF4E76C" w14:textId="22CAF47E"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5" w:history="1">
        <w:r w:rsidRPr="000B42A5">
          <w:rPr>
            <w:rStyle w:val="Hyperlink"/>
            <w:lang w:val="en"/>
          </w:rPr>
          <w:t>Equal Opportunity and Anti-Discrimination</w:t>
        </w:r>
      </w:hyperlink>
      <w:r>
        <w:rPr>
          <w:lang w:val="en"/>
        </w:rPr>
        <w:t xml:space="preserve">, </w:t>
      </w:r>
      <w:hyperlink r:id="rId16"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7"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921D087"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r w:rsidR="007C4DE6">
        <w:t xml:space="preserve"> </w:t>
      </w:r>
      <w:r>
        <w:t xml:space="preserve">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219376F8" w:rsidR="00E1406F" w:rsidRDefault="00E822D0" w:rsidP="00BA7FA9">
      <w:pPr>
        <w:spacing w:before="40" w:after="240"/>
        <w:jc w:val="both"/>
      </w:pPr>
      <w:r>
        <w:t>T</w:t>
      </w:r>
      <w:r w:rsidR="004909DD" w:rsidRPr="001642C0">
        <w:t>he principal has the discretion to make a decision about the ongoing suitability of a volunteer work</w:t>
      </w:r>
      <w:r w:rsidR="00A15D88" w:rsidRPr="001642C0">
        <w:t>er</w:t>
      </w:r>
      <w:r w:rsidR="004909DD" w:rsidRPr="001642C0">
        <w:t xml:space="preserve"> </w:t>
      </w:r>
      <w:r w:rsidR="004909DD" w:rsidRPr="00A610B3">
        <w:t xml:space="preserve">and may determine at any time whether </w:t>
      </w:r>
      <w:r w:rsidR="001A150D" w:rsidRPr="00A610B3">
        <w:t xml:space="preserve">or not </w:t>
      </w:r>
      <w:r w:rsidR="004909DD" w:rsidRPr="00A610B3">
        <w:t xml:space="preserve">a person is suitable to volunteer at </w:t>
      </w:r>
      <w:r w:rsidR="00A610B3" w:rsidRPr="00A610B3">
        <w:t>Yering Primary School</w:t>
      </w:r>
      <w:r w:rsidR="004909DD" w:rsidRPr="00A610B3">
        <w:t>.</w:t>
      </w:r>
      <w:r w:rsidR="004909DD" w:rsidRPr="001642C0">
        <w:t xml:space="preserve"> </w:t>
      </w:r>
    </w:p>
    <w:p w14:paraId="775C9830" w14:textId="1488CFF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8"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9"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health;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reduce the risk of reasonably foreseeable harm to the student, other students, staff or visitors;</w:t>
      </w:r>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199BEAEE"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653BE2F1"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025C22">
        <w:rPr>
          <w:rFonts w:cstheme="minorHAnsi"/>
          <w:lang w:val="en"/>
        </w:rPr>
        <w:t>the Principal or the Business Manager</w:t>
      </w:r>
      <w:r>
        <w:rPr>
          <w:rFonts w:cstheme="minorHAnsi"/>
          <w:lang w:val="en"/>
        </w:rPr>
        <w:t xml:space="preserve"> to ensure they are managed in accordance with the Department</w:t>
      </w:r>
      <w:r w:rsidR="00D43736">
        <w:rPr>
          <w:rFonts w:cstheme="minorHAnsi"/>
          <w:lang w:val="en"/>
        </w:rPr>
        <w:t>’</w:t>
      </w:r>
      <w:r>
        <w:rPr>
          <w:rFonts w:cstheme="minorHAnsi"/>
          <w:lang w:val="en"/>
        </w:rPr>
        <w:t xml:space="preserve">s policy: </w:t>
      </w:r>
      <w:hyperlink r:id="rId20"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lastRenderedPageBreak/>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The Department of Education and Training’s public liability insurance policy applies when a volunteer worker engaged in school work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A610B3">
        <w:rPr>
          <w:rFonts w:asciiTheme="majorHAnsi" w:eastAsiaTheme="majorEastAsia" w:hAnsiTheme="majorHAnsi" w:cstheme="majorBidi"/>
          <w:b/>
          <w:caps/>
          <w:color w:val="5B9BD5" w:themeColor="accent1"/>
          <w:sz w:val="26"/>
          <w:szCs w:val="26"/>
        </w:rPr>
        <w:t>COMMUNICATION</w:t>
      </w:r>
    </w:p>
    <w:p w14:paraId="1E5E81FC" w14:textId="42990B62" w:rsidR="00CC75B8" w:rsidRPr="00B47E5D" w:rsidRDefault="00CC75B8" w:rsidP="00CC75B8">
      <w:pPr>
        <w:rPr>
          <w:rFonts w:ascii="Calibri" w:eastAsia="Calibri" w:hAnsi="Calibri" w:cs="Calibri"/>
          <w:color w:val="000000" w:themeColor="text1"/>
        </w:rPr>
      </w:pPr>
      <w:r w:rsidRPr="00A610B3">
        <w:rPr>
          <w:rFonts w:ascii="Calibri" w:eastAsia="Calibri" w:hAnsi="Calibri" w:cs="Calibri"/>
          <w:color w:val="000000" w:themeColor="text1"/>
        </w:rPr>
        <w:t>This policy will be communicated to our school community in the following ways</w:t>
      </w:r>
      <w:r w:rsidR="00025C22">
        <w:rPr>
          <w:rFonts w:ascii="Calibri" w:eastAsia="Calibri" w:hAnsi="Calibri" w:cs="Calibri"/>
          <w:color w:val="000000" w:themeColor="text1"/>
        </w:rPr>
        <w:t xml:space="preserve">: </w:t>
      </w:r>
      <w:r w:rsidRPr="29BF26F2">
        <w:rPr>
          <w:rFonts w:ascii="Calibri" w:eastAsia="Calibri" w:hAnsi="Calibri" w:cs="Calibri"/>
          <w:color w:val="000000" w:themeColor="text1"/>
        </w:rPr>
        <w:t xml:space="preserve"> </w:t>
      </w:r>
    </w:p>
    <w:p w14:paraId="6B8AE798" w14:textId="574A5099" w:rsidR="005710A7" w:rsidRDefault="00CC75B8" w:rsidP="00CC75B8">
      <w:pPr>
        <w:pStyle w:val="ListParagraph"/>
        <w:numPr>
          <w:ilvl w:val="0"/>
          <w:numId w:val="26"/>
        </w:numPr>
        <w:spacing w:line="259" w:lineRule="auto"/>
        <w:rPr>
          <w:rFonts w:eastAsiaTheme="minorEastAsia"/>
          <w:color w:val="000000" w:themeColor="text1"/>
          <w:sz w:val="18"/>
          <w:szCs w:val="18"/>
        </w:rPr>
      </w:pPr>
      <w:r w:rsidRPr="00B47E5D">
        <w:t>Available publicly on our school’s website</w:t>
      </w:r>
      <w:r w:rsidRPr="29BF26F2">
        <w:rPr>
          <w:sz w:val="18"/>
          <w:szCs w:val="18"/>
        </w:rPr>
        <w:t xml:space="preserve"> </w:t>
      </w:r>
    </w:p>
    <w:p w14:paraId="58ADC2A2" w14:textId="77777777" w:rsidR="00CC75B8" w:rsidRPr="00B75342" w:rsidRDefault="00CC75B8" w:rsidP="00CC75B8">
      <w:pPr>
        <w:pStyle w:val="ListParagraph"/>
        <w:numPr>
          <w:ilvl w:val="0"/>
          <w:numId w:val="26"/>
        </w:numPr>
        <w:spacing w:line="259" w:lineRule="auto"/>
        <w:rPr>
          <w:color w:val="000000" w:themeColor="text1"/>
        </w:rPr>
      </w:pPr>
      <w:r w:rsidRPr="00B75342">
        <w:t>Included in induction processes for relevant staff</w:t>
      </w:r>
    </w:p>
    <w:p w14:paraId="1D109C44" w14:textId="2DD425A9" w:rsidR="00CC75B8" w:rsidRPr="001848EC" w:rsidRDefault="00CC75B8" w:rsidP="00CC75B8">
      <w:pPr>
        <w:pStyle w:val="ListParagraph"/>
        <w:numPr>
          <w:ilvl w:val="0"/>
          <w:numId w:val="26"/>
        </w:numPr>
        <w:spacing w:line="259" w:lineRule="auto"/>
        <w:rPr>
          <w:color w:val="000000" w:themeColor="text1"/>
        </w:rPr>
      </w:pPr>
      <w:r w:rsidRPr="001848EC">
        <w:t>Included in our staff handbook/manual</w:t>
      </w:r>
    </w:p>
    <w:p w14:paraId="2147A742" w14:textId="77777777" w:rsidR="00CC75B8" w:rsidRPr="001848EC" w:rsidRDefault="00CC75B8" w:rsidP="00CC75B8">
      <w:pPr>
        <w:pStyle w:val="ListParagraph"/>
        <w:numPr>
          <w:ilvl w:val="0"/>
          <w:numId w:val="26"/>
        </w:numPr>
        <w:spacing w:line="259" w:lineRule="auto"/>
        <w:rPr>
          <w:color w:val="000000" w:themeColor="text1"/>
        </w:rPr>
      </w:pPr>
      <w:r w:rsidRPr="001848EC">
        <w:rPr>
          <w:color w:val="000000" w:themeColor="text1"/>
        </w:rPr>
        <w:t xml:space="preserve">Discussed in an annual staff briefing/meeting </w:t>
      </w:r>
    </w:p>
    <w:p w14:paraId="5DFEEF3C" w14:textId="22824EED" w:rsidR="0085096E" w:rsidRPr="001848EC" w:rsidRDefault="00CC75B8" w:rsidP="001363CC">
      <w:pPr>
        <w:pStyle w:val="ListParagraph"/>
        <w:numPr>
          <w:ilvl w:val="0"/>
          <w:numId w:val="26"/>
        </w:numPr>
        <w:spacing w:line="259" w:lineRule="auto"/>
        <w:jc w:val="both"/>
        <w:rPr>
          <w:rFonts w:eastAsiaTheme="minorEastAsia"/>
          <w:color w:val="000000" w:themeColor="text1"/>
          <w:sz w:val="18"/>
          <w:szCs w:val="18"/>
        </w:rPr>
      </w:pPr>
      <w:r w:rsidRPr="001848EC">
        <w:rPr>
          <w:rFonts w:eastAsia="Calibri"/>
          <w:color w:val="000000" w:themeColor="text1"/>
        </w:rPr>
        <w:t>Made available in h</w:t>
      </w:r>
      <w:r w:rsidR="001848EC">
        <w:rPr>
          <w:rFonts w:eastAsia="Calibri"/>
          <w:color w:val="000000" w:themeColor="text1"/>
        </w:rPr>
        <w:t>ard copy from school administration upon request</w:t>
      </w:r>
    </w:p>
    <w:p w14:paraId="247F87CE" w14:textId="182CAAA3" w:rsidR="00362032" w:rsidRPr="001363CC" w:rsidRDefault="00134F48" w:rsidP="0085096E">
      <w:pPr>
        <w:pStyle w:val="ListParagraph"/>
        <w:spacing w:line="259" w:lineRule="auto"/>
        <w:jc w:val="both"/>
        <w:rPr>
          <w:rFonts w:eastAsiaTheme="minorEastAsia"/>
          <w:color w:val="000000" w:themeColor="text1"/>
          <w:sz w:val="18"/>
          <w:szCs w:val="18"/>
          <w:highlight w:val="yellow"/>
        </w:rPr>
      </w:pPr>
      <w:r w:rsidRPr="001363CC">
        <w:rPr>
          <w:rFonts w:eastAsia="Times New Roman"/>
          <w:highlight w:val="yellow"/>
          <w:lang w:eastAsia="en-AU"/>
        </w:rPr>
        <w:t xml:space="preserve"> </w:t>
      </w: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5E97BFB2" w14:textId="3B6375F0" w:rsidR="00A610B3" w:rsidRPr="00A610B3" w:rsidRDefault="00A610B3" w:rsidP="00A610B3">
      <w:pPr>
        <w:spacing w:before="40" w:after="240" w:line="240" w:lineRule="auto"/>
        <w:jc w:val="both"/>
        <w:rPr>
          <w:lang w:eastAsia="en-AU"/>
        </w:rPr>
      </w:pPr>
      <w:r w:rsidRPr="00A610B3">
        <w:rPr>
          <w:lang w:eastAsia="en-AU"/>
        </w:rPr>
        <w:t>Yering Primary School</w:t>
      </w:r>
      <w:r w:rsidR="00F40326" w:rsidRPr="00A610B3">
        <w:rPr>
          <w:lang w:eastAsia="en-AU"/>
        </w:rPr>
        <w:t xml:space="preserve"> policies</w:t>
      </w:r>
      <w:r w:rsidR="00BA13E4" w:rsidRPr="00A610B3">
        <w:rPr>
          <w:lang w:eastAsia="en-AU"/>
        </w:rPr>
        <w:t xml:space="preserve"> and resources relevant to this policy include</w:t>
      </w:r>
      <w:r w:rsidR="00F40326" w:rsidRPr="00A610B3">
        <w:rPr>
          <w:lang w:eastAsia="en-AU"/>
        </w:rPr>
        <w:t>:</w:t>
      </w:r>
    </w:p>
    <w:p w14:paraId="1319D5CC" w14:textId="43194DF7" w:rsidR="00A610B3" w:rsidRDefault="00A610B3" w:rsidP="00A610B3">
      <w:pPr>
        <w:pStyle w:val="ListParagraph"/>
        <w:numPr>
          <w:ilvl w:val="0"/>
          <w:numId w:val="15"/>
        </w:numPr>
        <w:spacing w:after="0" w:line="240" w:lineRule="auto"/>
        <w:ind w:left="720"/>
        <w:contextualSpacing w:val="0"/>
        <w:rPr>
          <w:iCs/>
        </w:rPr>
      </w:pPr>
      <w:r>
        <w:rPr>
          <w:iCs/>
        </w:rPr>
        <w:t>Statement of Values and School Philosophy</w:t>
      </w:r>
    </w:p>
    <w:p w14:paraId="3CD0C7E2" w14:textId="575CF759" w:rsidR="00A610B3" w:rsidRDefault="00A610B3" w:rsidP="00A610B3">
      <w:pPr>
        <w:pStyle w:val="ListParagraph"/>
        <w:numPr>
          <w:ilvl w:val="0"/>
          <w:numId w:val="15"/>
        </w:numPr>
        <w:spacing w:after="0" w:line="240" w:lineRule="auto"/>
        <w:ind w:left="720"/>
        <w:contextualSpacing w:val="0"/>
        <w:rPr>
          <w:iCs/>
        </w:rPr>
      </w:pPr>
      <w:r>
        <w:rPr>
          <w:iCs/>
        </w:rPr>
        <w:t>Visitors policy</w:t>
      </w:r>
    </w:p>
    <w:p w14:paraId="248A0014" w14:textId="674593E9" w:rsidR="00A610B3" w:rsidRDefault="00A610B3" w:rsidP="00A610B3">
      <w:pPr>
        <w:pStyle w:val="ListParagraph"/>
        <w:numPr>
          <w:ilvl w:val="0"/>
          <w:numId w:val="15"/>
        </w:numPr>
        <w:spacing w:after="0" w:line="240" w:lineRule="auto"/>
        <w:ind w:left="720"/>
        <w:contextualSpacing w:val="0"/>
        <w:rPr>
          <w:iCs/>
        </w:rPr>
      </w:pPr>
      <w:r>
        <w:rPr>
          <w:iCs/>
        </w:rPr>
        <w:t>Child Safety policy</w:t>
      </w:r>
    </w:p>
    <w:p w14:paraId="73483A8B" w14:textId="367A4E46" w:rsidR="00A610B3" w:rsidRDefault="00A610B3" w:rsidP="00A610B3">
      <w:pPr>
        <w:pStyle w:val="ListParagraph"/>
        <w:numPr>
          <w:ilvl w:val="0"/>
          <w:numId w:val="15"/>
        </w:numPr>
        <w:spacing w:after="0" w:line="240" w:lineRule="auto"/>
        <w:ind w:left="720"/>
        <w:contextualSpacing w:val="0"/>
        <w:rPr>
          <w:iCs/>
        </w:rPr>
      </w:pPr>
      <w:r>
        <w:rPr>
          <w:iCs/>
        </w:rPr>
        <w:t>Child Safety Code of Conduct</w:t>
      </w:r>
    </w:p>
    <w:p w14:paraId="0D19A913" w14:textId="3C9DA478" w:rsidR="00A610B3" w:rsidRDefault="00A610B3" w:rsidP="00A610B3">
      <w:pPr>
        <w:pStyle w:val="ListParagraph"/>
        <w:numPr>
          <w:ilvl w:val="0"/>
          <w:numId w:val="15"/>
        </w:numPr>
        <w:spacing w:after="0" w:line="240" w:lineRule="auto"/>
        <w:ind w:left="720"/>
        <w:contextualSpacing w:val="0"/>
        <w:rPr>
          <w:iCs/>
        </w:rPr>
      </w:pPr>
      <w:r>
        <w:rPr>
          <w:iCs/>
        </w:rPr>
        <w:t>Child Safety Responding and Reporting Obligations policy</w:t>
      </w:r>
    </w:p>
    <w:p w14:paraId="06BB6FF5" w14:textId="2C934B50" w:rsidR="00A610B3" w:rsidRDefault="00A610B3" w:rsidP="00A610B3">
      <w:pPr>
        <w:pStyle w:val="ListParagraph"/>
        <w:numPr>
          <w:ilvl w:val="0"/>
          <w:numId w:val="15"/>
        </w:numPr>
        <w:spacing w:after="0" w:line="240" w:lineRule="auto"/>
        <w:ind w:left="720"/>
        <w:contextualSpacing w:val="0"/>
        <w:rPr>
          <w:iCs/>
        </w:rPr>
      </w:pPr>
      <w:r>
        <w:rPr>
          <w:iCs/>
        </w:rPr>
        <w:t>Inclusion and Diversity policy</w:t>
      </w:r>
    </w:p>
    <w:p w14:paraId="797E1F35" w14:textId="77777777" w:rsidR="00A610B3" w:rsidRDefault="00A610B3" w:rsidP="00BA7FA9">
      <w:pPr>
        <w:spacing w:before="40" w:after="240" w:line="240" w:lineRule="auto"/>
        <w:jc w:val="both"/>
        <w:rPr>
          <w:rFonts w:eastAsia="Times New Roman" w:cstheme="minorHAnsi"/>
          <w:color w:val="202020"/>
          <w:lang w:eastAsia="en-AU"/>
        </w:rPr>
      </w:pPr>
    </w:p>
    <w:p w14:paraId="1232639C" w14:textId="1269A225" w:rsidR="00F40326" w:rsidRPr="00A610B3" w:rsidRDefault="00F40326" w:rsidP="00BA7FA9">
      <w:pPr>
        <w:spacing w:before="40" w:after="240" w:line="240" w:lineRule="auto"/>
        <w:jc w:val="both"/>
        <w:rPr>
          <w:rFonts w:eastAsia="Times New Roman" w:cstheme="minorHAnsi"/>
          <w:color w:val="202020"/>
          <w:lang w:eastAsia="en-AU"/>
        </w:rPr>
      </w:pPr>
      <w:r w:rsidRPr="00A610B3">
        <w:rPr>
          <w:rFonts w:eastAsia="Times New Roman" w:cstheme="minorHAnsi"/>
          <w:color w:val="202020"/>
          <w:lang w:eastAsia="en-AU"/>
        </w:rPr>
        <w:t>Department policies:</w:t>
      </w:r>
    </w:p>
    <w:p w14:paraId="3D1A09EB" w14:textId="1777D0A9" w:rsidR="00B47059"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1" w:history="1">
        <w:r w:rsidR="00B47059" w:rsidRPr="00A610B3">
          <w:rPr>
            <w:rStyle w:val="Hyperlink"/>
            <w:rFonts w:eastAsia="Times New Roman" w:cstheme="minorHAnsi"/>
            <w:lang w:eastAsia="en-AU"/>
          </w:rPr>
          <w:t>Equal Opportunity and Anti-Discrimination</w:t>
        </w:r>
      </w:hyperlink>
      <w:r w:rsidR="00B47059" w:rsidRPr="00A610B3">
        <w:rPr>
          <w:rFonts w:eastAsia="Times New Roman" w:cstheme="minorHAnsi"/>
          <w:color w:val="202020"/>
          <w:lang w:eastAsia="en-AU"/>
        </w:rPr>
        <w:t xml:space="preserve"> </w:t>
      </w:r>
    </w:p>
    <w:p w14:paraId="600172BB" w14:textId="2777F695" w:rsidR="00134F48" w:rsidRPr="00A610B3" w:rsidRDefault="00F51BFF" w:rsidP="00F40326">
      <w:pPr>
        <w:pStyle w:val="ListParagraph"/>
        <w:numPr>
          <w:ilvl w:val="0"/>
          <w:numId w:val="25"/>
        </w:numPr>
        <w:spacing w:before="40" w:after="240" w:line="240" w:lineRule="auto"/>
        <w:jc w:val="both"/>
        <w:rPr>
          <w:rStyle w:val="Hyperlink"/>
          <w:color w:val="202020"/>
          <w:u w:val="none"/>
        </w:rPr>
      </w:pPr>
      <w:hyperlink r:id="rId22" w:history="1">
        <w:r w:rsidR="00134F48" w:rsidRPr="00A610B3">
          <w:rPr>
            <w:rStyle w:val="Hyperlink"/>
            <w:rFonts w:eastAsia="Times New Roman" w:cstheme="minorHAnsi"/>
            <w:lang w:eastAsia="en-AU"/>
          </w:rPr>
          <w:t>Child Safe Standards</w:t>
        </w:r>
      </w:hyperlink>
    </w:p>
    <w:p w14:paraId="403B7677" w14:textId="5159F602" w:rsidR="008C5898"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8C5898" w:rsidRPr="00A610B3">
          <w:rPr>
            <w:rStyle w:val="Hyperlink"/>
            <w:lang w:val="en"/>
          </w:rPr>
          <w:t>Privacy and Information Sharing</w:t>
        </w:r>
      </w:hyperlink>
      <w:r w:rsidR="008C5898" w:rsidRPr="00A610B3">
        <w:rPr>
          <w:lang w:val="en"/>
        </w:rPr>
        <w:t xml:space="preserve"> </w:t>
      </w:r>
    </w:p>
    <w:p w14:paraId="60496456" w14:textId="5B85BF8D" w:rsidR="005A3C25"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5A3C25" w:rsidRPr="00A610B3">
          <w:rPr>
            <w:rStyle w:val="Hyperlink"/>
            <w:rFonts w:eastAsia="Times New Roman" w:cstheme="minorHAnsi"/>
            <w:lang w:eastAsia="en-AU"/>
          </w:rPr>
          <w:t>Records Management – School Records</w:t>
        </w:r>
      </w:hyperlink>
    </w:p>
    <w:p w14:paraId="2F50D181" w14:textId="6E1CC1F2" w:rsidR="00B47059"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B47059" w:rsidRPr="00A610B3">
          <w:rPr>
            <w:rStyle w:val="Hyperlink"/>
            <w:rFonts w:eastAsia="Times New Roman" w:cstheme="minorHAnsi"/>
            <w:lang w:eastAsia="en-AU"/>
          </w:rPr>
          <w:t>Sexual Harassment</w:t>
        </w:r>
      </w:hyperlink>
      <w:r w:rsidR="00B47059" w:rsidRPr="00A610B3">
        <w:rPr>
          <w:rFonts w:eastAsia="Times New Roman" w:cstheme="minorHAnsi"/>
          <w:color w:val="202020"/>
          <w:lang w:eastAsia="en-AU"/>
        </w:rPr>
        <w:t xml:space="preserve"> </w:t>
      </w:r>
    </w:p>
    <w:p w14:paraId="728C5C63" w14:textId="65A0AC5E" w:rsidR="00F40326"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F40326" w:rsidRPr="00A610B3">
          <w:rPr>
            <w:rStyle w:val="Hyperlink"/>
            <w:rFonts w:eastAsia="Times New Roman" w:cstheme="minorHAnsi"/>
            <w:lang w:eastAsia="en-AU"/>
          </w:rPr>
          <w:t>Volunteers in Schools</w:t>
        </w:r>
      </w:hyperlink>
    </w:p>
    <w:p w14:paraId="374662A8" w14:textId="05E7945B" w:rsidR="00134F48" w:rsidRPr="00A610B3" w:rsidRDefault="00F51BFF"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134F48" w:rsidRPr="00A610B3">
          <w:rPr>
            <w:rStyle w:val="Hyperlink"/>
            <w:rFonts w:eastAsia="Times New Roman" w:cstheme="minorHAnsi"/>
            <w:lang w:eastAsia="en-AU"/>
          </w:rPr>
          <w:t>Volunteer OHS Management</w:t>
        </w:r>
      </w:hyperlink>
    </w:p>
    <w:p w14:paraId="07251ECC" w14:textId="4CEC0C86" w:rsidR="00F40326" w:rsidRPr="00A610B3" w:rsidRDefault="00F51BFF">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1C57B5" w:rsidRPr="00A610B3">
          <w:rPr>
            <w:rStyle w:val="Hyperlink"/>
            <w:rFonts w:eastAsia="Times New Roman" w:cstheme="minorHAnsi"/>
            <w:lang w:eastAsia="en-AU"/>
          </w:rPr>
          <w:t>Working with Children and Other Suitability Checks for School Volunteers and Visitors</w:t>
        </w:r>
      </w:hyperlink>
    </w:p>
    <w:p w14:paraId="626E021E" w14:textId="0B99808E" w:rsidR="007C261B" w:rsidRPr="00A610B3" w:rsidRDefault="00F51BFF" w:rsidP="00BA7FA9">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B47059" w:rsidRPr="00A610B3">
          <w:rPr>
            <w:rStyle w:val="Hyperlink"/>
            <w:rFonts w:eastAsia="Times New Roman" w:cstheme="minorHAnsi"/>
            <w:lang w:eastAsia="en-AU"/>
          </w:rPr>
          <w:t>Workplace Bullying</w:t>
        </w:r>
      </w:hyperlink>
    </w:p>
    <w:p w14:paraId="060898AA" w14:textId="049B00E4" w:rsidR="00FD2AC5" w:rsidRDefault="00362032" w:rsidP="00A41CC0">
      <w:pPr>
        <w:pStyle w:val="Heading2"/>
        <w:rPr>
          <w:b/>
          <w:caps/>
          <w:color w:val="5B9BD5" w:themeColor="accent1"/>
        </w:rPr>
      </w:pPr>
      <w:r>
        <w:rPr>
          <w:rFonts w:cstheme="majorHAnsi"/>
          <w:b/>
          <w:caps/>
          <w:color w:val="5B9BD5" w:themeColor="accent1"/>
          <w:sz w:val="27"/>
          <w:szCs w:val="27"/>
        </w:rPr>
        <w:t xml:space="preserve">policy review and approval </w:t>
      </w: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450B317C" w:rsidR="00A41CC0" w:rsidRDefault="001848EC" w:rsidP="00A41CC0">
            <w:r>
              <w:t>October 2023</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4090E22C" w14:textId="77777777" w:rsidR="00A41CC0" w:rsidRDefault="00270972" w:rsidP="00A41CC0">
            <w:r>
              <w:t>School Council</w:t>
            </w:r>
          </w:p>
          <w:p w14:paraId="76010857" w14:textId="1713693B" w:rsidR="00270972" w:rsidRDefault="00270972" w:rsidP="00A41CC0">
            <w:r>
              <w:t>School community via newsletter</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30315C2F" w:rsidR="00A41CC0" w:rsidRDefault="001848EC" w:rsidP="00A41CC0">
            <w:r>
              <w:t>October 2025</w:t>
            </w:r>
          </w:p>
        </w:tc>
      </w:tr>
    </w:tbl>
    <w:p w14:paraId="71F1F99F" w14:textId="4E29A658" w:rsidR="00CF3B90" w:rsidRPr="002F200F" w:rsidRDefault="00CF3B90" w:rsidP="00C0019E">
      <w:pPr>
        <w:pStyle w:val="Heading2"/>
      </w:pPr>
    </w:p>
    <w:sectPr w:rsidR="00CF3B90" w:rsidRPr="002F200F">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17AB2" w14:textId="77777777" w:rsidR="00A861F9" w:rsidRDefault="00A861F9" w:rsidP="00D63553">
      <w:pPr>
        <w:spacing w:after="0" w:line="240" w:lineRule="auto"/>
      </w:pPr>
      <w:r>
        <w:separator/>
      </w:r>
    </w:p>
  </w:endnote>
  <w:endnote w:type="continuationSeparator" w:id="0">
    <w:p w14:paraId="3CF950A8" w14:textId="77777777" w:rsidR="00A861F9" w:rsidRDefault="00A861F9" w:rsidP="00D63553">
      <w:pPr>
        <w:spacing w:after="0" w:line="240" w:lineRule="auto"/>
      </w:pPr>
      <w:r>
        <w:continuationSeparator/>
      </w:r>
    </w:p>
  </w:endnote>
  <w:endnote w:type="continuationNotice" w:id="1">
    <w:p w14:paraId="3DDA4D5D" w14:textId="77777777" w:rsidR="00A861F9" w:rsidRDefault="00A861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05523" w14:textId="77777777" w:rsidR="00A861F9" w:rsidRDefault="00A861F9" w:rsidP="00D63553">
      <w:pPr>
        <w:spacing w:after="0" w:line="240" w:lineRule="auto"/>
      </w:pPr>
      <w:r>
        <w:separator/>
      </w:r>
    </w:p>
  </w:footnote>
  <w:footnote w:type="continuationSeparator" w:id="0">
    <w:p w14:paraId="7C803F83" w14:textId="77777777" w:rsidR="00A861F9" w:rsidRDefault="00A861F9" w:rsidP="00D63553">
      <w:pPr>
        <w:spacing w:after="0" w:line="240" w:lineRule="auto"/>
      </w:pPr>
      <w:r>
        <w:continuationSeparator/>
      </w:r>
    </w:p>
  </w:footnote>
  <w:footnote w:type="continuationNotice" w:id="1">
    <w:p w14:paraId="3CA4C290" w14:textId="77777777" w:rsidR="00A861F9" w:rsidRDefault="00A861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0"/>
  </w:num>
  <w:num w:numId="2" w16cid:durableId="671493595">
    <w:abstractNumId w:val="30"/>
  </w:num>
  <w:num w:numId="3" w16cid:durableId="654845377">
    <w:abstractNumId w:val="3"/>
  </w:num>
  <w:num w:numId="4" w16cid:durableId="795368802">
    <w:abstractNumId w:val="6"/>
  </w:num>
  <w:num w:numId="5" w16cid:durableId="550460175">
    <w:abstractNumId w:val="16"/>
  </w:num>
  <w:num w:numId="6" w16cid:durableId="779883205">
    <w:abstractNumId w:val="0"/>
  </w:num>
  <w:num w:numId="7" w16cid:durableId="697462925">
    <w:abstractNumId w:val="9"/>
  </w:num>
  <w:num w:numId="8" w16cid:durableId="1460218618">
    <w:abstractNumId w:val="12"/>
  </w:num>
  <w:num w:numId="9" w16cid:durableId="1111825069">
    <w:abstractNumId w:val="26"/>
  </w:num>
  <w:num w:numId="10" w16cid:durableId="1690639800">
    <w:abstractNumId w:val="25"/>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7"/>
  </w:num>
  <w:num w:numId="16" w16cid:durableId="1236861646">
    <w:abstractNumId w:val="23"/>
  </w:num>
  <w:num w:numId="17" w16cid:durableId="1643846160">
    <w:abstractNumId w:val="14"/>
  </w:num>
  <w:num w:numId="18" w16cid:durableId="944771479">
    <w:abstractNumId w:val="2"/>
  </w:num>
  <w:num w:numId="19" w16cid:durableId="238561304">
    <w:abstractNumId w:val="22"/>
  </w:num>
  <w:num w:numId="20" w16cid:durableId="500513307">
    <w:abstractNumId w:val="19"/>
  </w:num>
  <w:num w:numId="21" w16cid:durableId="1989091070">
    <w:abstractNumId w:val="15"/>
  </w:num>
  <w:num w:numId="22" w16cid:durableId="674262587">
    <w:abstractNumId w:val="21"/>
  </w:num>
  <w:num w:numId="23" w16cid:durableId="1071394568">
    <w:abstractNumId w:val="27"/>
  </w:num>
  <w:num w:numId="24" w16cid:durableId="514149185">
    <w:abstractNumId w:val="32"/>
  </w:num>
  <w:num w:numId="25" w16cid:durableId="1179352293">
    <w:abstractNumId w:val="1"/>
  </w:num>
  <w:num w:numId="26" w16cid:durableId="266742606">
    <w:abstractNumId w:val="20"/>
  </w:num>
  <w:num w:numId="27" w16cid:durableId="1102140061">
    <w:abstractNumId w:val="18"/>
  </w:num>
  <w:num w:numId="28" w16cid:durableId="1411150382">
    <w:abstractNumId w:val="24"/>
  </w:num>
  <w:num w:numId="29" w16cid:durableId="315955409">
    <w:abstractNumId w:val="28"/>
  </w:num>
  <w:num w:numId="30" w16cid:durableId="734356878">
    <w:abstractNumId w:val="13"/>
  </w:num>
  <w:num w:numId="31" w16cid:durableId="767238352">
    <w:abstractNumId w:val="31"/>
  </w:num>
  <w:num w:numId="32" w16cid:durableId="2045208791">
    <w:abstractNumId w:val="29"/>
  </w:num>
  <w:num w:numId="33" w16cid:durableId="1298952450">
    <w:abstractNumId w:val="7"/>
  </w:num>
  <w:num w:numId="34" w16cid:durableId="434909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1394E"/>
    <w:rsid w:val="0002157C"/>
    <w:rsid w:val="00023E50"/>
    <w:rsid w:val="00025C22"/>
    <w:rsid w:val="000308C6"/>
    <w:rsid w:val="00034537"/>
    <w:rsid w:val="00036F3C"/>
    <w:rsid w:val="00065FBB"/>
    <w:rsid w:val="00067816"/>
    <w:rsid w:val="000706F2"/>
    <w:rsid w:val="00073944"/>
    <w:rsid w:val="00076295"/>
    <w:rsid w:val="00081356"/>
    <w:rsid w:val="00082BC1"/>
    <w:rsid w:val="00083B2C"/>
    <w:rsid w:val="00094111"/>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1469"/>
    <w:rsid w:val="000E274F"/>
    <w:rsid w:val="000E6EE0"/>
    <w:rsid w:val="000F7D38"/>
    <w:rsid w:val="0010184A"/>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10A5"/>
    <w:rsid w:val="001642C0"/>
    <w:rsid w:val="0016578F"/>
    <w:rsid w:val="0016796A"/>
    <w:rsid w:val="00167C99"/>
    <w:rsid w:val="00170836"/>
    <w:rsid w:val="00177681"/>
    <w:rsid w:val="00181884"/>
    <w:rsid w:val="0018374E"/>
    <w:rsid w:val="001848EC"/>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0972"/>
    <w:rsid w:val="00272588"/>
    <w:rsid w:val="00275408"/>
    <w:rsid w:val="00275D24"/>
    <w:rsid w:val="00276C87"/>
    <w:rsid w:val="0028259D"/>
    <w:rsid w:val="00291689"/>
    <w:rsid w:val="00294F8E"/>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75C1"/>
    <w:rsid w:val="004373C5"/>
    <w:rsid w:val="004378D5"/>
    <w:rsid w:val="0045075B"/>
    <w:rsid w:val="00451537"/>
    <w:rsid w:val="00462D9C"/>
    <w:rsid w:val="00464177"/>
    <w:rsid w:val="00471FEE"/>
    <w:rsid w:val="004774D1"/>
    <w:rsid w:val="00482F34"/>
    <w:rsid w:val="00486E17"/>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0101"/>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C4DE6"/>
    <w:rsid w:val="007D2272"/>
    <w:rsid w:val="007E1069"/>
    <w:rsid w:val="0080314C"/>
    <w:rsid w:val="00804DD4"/>
    <w:rsid w:val="008061AF"/>
    <w:rsid w:val="00810A27"/>
    <w:rsid w:val="00821479"/>
    <w:rsid w:val="00833DAC"/>
    <w:rsid w:val="00837521"/>
    <w:rsid w:val="0085096E"/>
    <w:rsid w:val="00851FA6"/>
    <w:rsid w:val="00856C85"/>
    <w:rsid w:val="00862EDA"/>
    <w:rsid w:val="00864578"/>
    <w:rsid w:val="00876562"/>
    <w:rsid w:val="00882B4A"/>
    <w:rsid w:val="008843A3"/>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E21C5"/>
    <w:rsid w:val="008E3817"/>
    <w:rsid w:val="008F27E6"/>
    <w:rsid w:val="008F34F3"/>
    <w:rsid w:val="008F43B6"/>
    <w:rsid w:val="009010A0"/>
    <w:rsid w:val="00902027"/>
    <w:rsid w:val="00904FA8"/>
    <w:rsid w:val="00905441"/>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10B3"/>
    <w:rsid w:val="00A65265"/>
    <w:rsid w:val="00A665A2"/>
    <w:rsid w:val="00A831D0"/>
    <w:rsid w:val="00A840C5"/>
    <w:rsid w:val="00A85022"/>
    <w:rsid w:val="00A861F9"/>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376B"/>
    <w:rsid w:val="00B6498D"/>
    <w:rsid w:val="00B649BC"/>
    <w:rsid w:val="00B6731B"/>
    <w:rsid w:val="00B72786"/>
    <w:rsid w:val="00B93097"/>
    <w:rsid w:val="00B95FDC"/>
    <w:rsid w:val="00BA13E4"/>
    <w:rsid w:val="00BA7FA9"/>
    <w:rsid w:val="00BB5F60"/>
    <w:rsid w:val="00BC0243"/>
    <w:rsid w:val="00BC755F"/>
    <w:rsid w:val="00BD13D4"/>
    <w:rsid w:val="00BE0CAD"/>
    <w:rsid w:val="00BE6FC1"/>
    <w:rsid w:val="00BF4B87"/>
    <w:rsid w:val="00C0019E"/>
    <w:rsid w:val="00C01E0E"/>
    <w:rsid w:val="00C036F0"/>
    <w:rsid w:val="00C05926"/>
    <w:rsid w:val="00C05CA9"/>
    <w:rsid w:val="00C20264"/>
    <w:rsid w:val="00C206D3"/>
    <w:rsid w:val="00C20BF7"/>
    <w:rsid w:val="00C2291D"/>
    <w:rsid w:val="00C304D9"/>
    <w:rsid w:val="00C36C2E"/>
    <w:rsid w:val="00C42B2B"/>
    <w:rsid w:val="00C446C0"/>
    <w:rsid w:val="00C472CB"/>
    <w:rsid w:val="00C50A11"/>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81921"/>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0BD2"/>
    <w:rsid w:val="00F51BFF"/>
    <w:rsid w:val="00F53B11"/>
    <w:rsid w:val="00F579F9"/>
    <w:rsid w:val="00F60542"/>
    <w:rsid w:val="00F629EC"/>
    <w:rsid w:val="00F720DC"/>
    <w:rsid w:val="00F72675"/>
    <w:rsid w:val="00F73C8D"/>
    <w:rsid w:val="00F741EE"/>
    <w:rsid w:val="00F845C3"/>
    <w:rsid w:val="00F85CBA"/>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 w:type="paragraph" w:styleId="BodyText">
    <w:name w:val="Body Text"/>
    <w:basedOn w:val="Normal"/>
    <w:link w:val="BodyTextChar"/>
    <w:uiPriority w:val="1"/>
    <w:qFormat/>
    <w:rsid w:val="00B6376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B6376B"/>
    <w:rPr>
      <w:rFonts w:ascii="Arial" w:eastAsia="Arial" w:hAnsi="Arial" w:cs="Arial"/>
      <w:sz w:val="20"/>
      <w:szCs w:val="20"/>
    </w:rPr>
  </w:style>
  <w:style w:type="paragraph" w:customStyle="1" w:styleId="TableParagraph">
    <w:name w:val="Table Paragraph"/>
    <w:basedOn w:val="Normal"/>
    <w:uiPriority w:val="1"/>
    <w:qFormat/>
    <w:rsid w:val="00B6376B"/>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3" Type="http://schemas.openxmlformats.org/officeDocument/2006/relationships/customXml" Target="../customXml/item3.xml"/><Relationship Id="rId21" Type="http://schemas.openxmlformats.org/officeDocument/2006/relationships/hyperlink" Target="https://www2.education.vic.gov.au/pal/equal-opportunity/policy-and-guidelin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workplace-bullying/policy" TargetMode="External"/><Relationship Id="rId25" Type="http://schemas.openxmlformats.org/officeDocument/2006/relationships/hyperlink" Target="https://www2.education.vic.gov.au/pal/sexual-harassment/policy-and-guidelin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sexual-harassment/overview" TargetMode="External"/><Relationship Id="rId20" Type="http://schemas.openxmlformats.org/officeDocument/2006/relationships/hyperlink" Target="https://www2.education.vic.gov.au/pal/records-management/policy"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equal-opportunity/policy-and-guidelines"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ering.ps@education.vic.gov.au"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header" Target="head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Props1.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7FE10239-8592-4C8B-B96D-803956B4F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5.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 ds:uri="ce20c4bf-3652-4451-b576-3d8483d87b5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53</Words>
  <Characters>11136</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Deanna Cole</cp:lastModifiedBy>
  <cp:revision>2</cp:revision>
  <cp:lastPrinted>2017-12-15T00:49:00Z</cp:lastPrinted>
  <dcterms:created xsi:type="dcterms:W3CDTF">2023-11-29T02:26:00Z</dcterms:created>
  <dcterms:modified xsi:type="dcterms:W3CDTF">2023-11-2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8c591e3a-f71c-4002-b2f9-4397a1631147}</vt:lpwstr>
  </property>
  <property fmtid="{D5CDD505-2E9C-101B-9397-08002B2CF9AE}" pid="10" name="RecordPoint_ActiveItemWebId">
    <vt:lpwstr>{603f2397-5de8-47f6-bd19-8ee820c94c7c}</vt:lpwstr>
  </property>
  <property fmtid="{D5CDD505-2E9C-101B-9397-08002B2CF9AE}" pid="11" name="RecordPoint_RecordNumberSubmitted">
    <vt:lpwstr>R20220405426</vt:lpwstr>
  </property>
  <property fmtid="{D5CDD505-2E9C-101B-9397-08002B2CF9AE}" pid="12" name="RecordPoint_SubmissionCompleted">
    <vt:lpwstr>2022-07-27T17:07:29.130421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